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7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edgarle.github.io/ms-MP10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edgarle.github.io/ms-MP10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7-18T17:39:09Z</dcterms:created>
  <dcterms:modified xsi:type="dcterms:W3CDTF">2024-07-18T17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